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7BD71B" w14:textId="0F31487F" w:rsidR="00445656" w:rsidRDefault="00612D1D">
      <w:pPr>
        <w:rPr>
          <w:lang w:val="en-US"/>
        </w:rPr>
      </w:pPr>
      <w:r>
        <w:rPr>
          <w:lang w:val="en-US"/>
        </w:rPr>
        <w:t>I hope this does something</w:t>
      </w:r>
    </w:p>
    <w:p w14:paraId="70B6EB1A" w14:textId="77777777" w:rsidR="00612D1D" w:rsidRPr="00612D1D" w:rsidRDefault="00612D1D">
      <w:pPr>
        <w:rPr>
          <w:lang w:val="en-US"/>
        </w:rPr>
      </w:pPr>
    </w:p>
    <w:sectPr w:rsidR="00612D1D" w:rsidRPr="00612D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0Mjc3NTAztjAxMTNS0lEKTi0uzszPAykwrAUAbnC6aSwAAAA="/>
  </w:docVars>
  <w:rsids>
    <w:rsidRoot w:val="00F71EBB"/>
    <w:rsid w:val="00445656"/>
    <w:rsid w:val="00612D1D"/>
    <w:rsid w:val="00F71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510E3"/>
  <w15:chartTrackingRefBased/>
  <w15:docId w15:val="{E69EB3A8-C0E1-4DF1-9E81-D34A18E1D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4</Characters>
  <Application>Microsoft Office Word</Application>
  <DocSecurity>0</DocSecurity>
  <Lines>1</Lines>
  <Paragraphs>1</Paragraphs>
  <ScaleCrop>false</ScaleCrop>
  <Company/>
  <LinksUpToDate>false</LinksUpToDate>
  <CharactersWithSpaces>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o Kochappan</dc:creator>
  <cp:keywords/>
  <dc:description/>
  <cp:lastModifiedBy>Leo Kochappan</cp:lastModifiedBy>
  <cp:revision>2</cp:revision>
  <dcterms:created xsi:type="dcterms:W3CDTF">2021-03-25T06:35:00Z</dcterms:created>
  <dcterms:modified xsi:type="dcterms:W3CDTF">2021-03-25T06:35:00Z</dcterms:modified>
</cp:coreProperties>
</file>